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Singapore</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School Counselor position at [School Name] in Singapore. With a deep commitment to fostering student well-being, academic success, and personal growth, I am eager to contribute my professional expertise and passion for education within Singapore’s dynamic educational landscape. As a dedicated school counselor with over [X years] of experience in supporting students through academic, social, and emotional challenges, I am confident that my background aligns seamlessly with the values and mission of your institution. This cover letter outlines my qualifications, experiences, and why I am particularly drawn to the opportunity to work as a School Counselor in Singapore.</w:t>
      </w:r>
    </w:p>
    <w:bookmarkStart w:id="20" w:name="professional-background-qualifications"/>
    <w:p>
      <w:pPr>
        <w:pStyle w:val="Heading2"/>
      </w:pPr>
      <w:r>
        <w:t xml:space="preserve">Professional Background &amp; Qualifications</w:t>
      </w:r>
    </w:p>
    <w:p>
      <w:pPr>
        <w:pStyle w:val="FirstParagraph"/>
      </w:pPr>
      <w:r>
        <w:t xml:space="preserve">Over the course of my career, I have served as a School Counselor in [Previous Institution], where I developed and implemented comprehensive counseling programs tailored to meet the needs of diverse student populations. My work has focused on creating inclusive environments that promote mental health awareness, academic achievement, and holistic development. For instance, I designed a peer mentoring initiative that reduced student anxiety by 30% within two academic years, while also collaborating with teachers to integrate social-emotional learning into classroom curricula.</w:t>
      </w:r>
    </w:p>
    <w:p>
      <w:pPr>
        <w:pStyle w:val="BodyText"/>
      </w:pPr>
      <w:r>
        <w:t xml:space="preserve">My educational foundation includes a Master’s degree in Counseling from [University Name], where I specialized in school counseling and adolescent development. Additionally, I hold certifications in [relevant certifications, e.g., "Crisis Intervention," "Career Development," or "Multicultural Counseling"], which have equipped me with the tools to address the unique challenges faced by students in Singapore’s multicultural society. My training has also emphasized evidence-based practices such as cognitive-behavioral techniques, trauma-informed care, and strengths-based approaches, all of which I have successfully applied in diverse educational settings.</w:t>
      </w:r>
    </w:p>
    <w:p>
      <w:pPr>
        <w:pStyle w:val="BodyText"/>
      </w:pPr>
      <w:r>
        <w:t xml:space="preserve">One of my core strengths is my ability to build trust and rapport with students from varying cultural and socioeconomic backgrounds. In Singapore’s context, where diversity is a cornerstone of the education system, this skill is critical. For example, during my time at [Previous Institution], I worked closely with families from Malay, Chinese, Indian, and other communities to address language barriers and cultural sensitivities in counseling sessions. This experience has honed my ability to navigate complex interpersonal dynamics while ensuring that every student feels seen, heard, and supported.</w:t>
      </w:r>
    </w:p>
    <w:bookmarkEnd w:id="20"/>
    <w:bookmarkStart w:id="21" w:name="X03afaaf2e1408ef1d51b0538517909c12facf6c"/>
    <w:p>
      <w:pPr>
        <w:pStyle w:val="Heading2"/>
      </w:pPr>
      <w:r>
        <w:t xml:space="preserve">Why Singapore? A Commitment to Education &amp; Innovation</w:t>
      </w:r>
    </w:p>
    <w:p>
      <w:pPr>
        <w:pStyle w:val="FirstParagraph"/>
      </w:pPr>
      <w:r>
        <w:t xml:space="preserve">Singapore is a global leader in education, renowned for its rigorous academic standards and emphasis on innovation. As a School Counselor in Singapore, I am eager to contribute to an environment where students are not only academically competitive but also emotionally resilient and socially responsible. The nation’s focus on holistic development—outlined in the Ministry of Education’s (MOE) 2025 vision for "Learning Without Bounds"—resonates deeply with my professional philosophy.</w:t>
      </w:r>
    </w:p>
    <w:p>
      <w:pPr>
        <w:pStyle w:val="BodyText"/>
      </w:pPr>
      <w:r>
        <w:t xml:space="preserve">I am particularly inspired by Singapore’s commitment to mental health in schools, as exemplified by initiatives like the MOE’s School-Based Mental Health Services and the National Care System. These programs underscore a proactive approach to student well-being, which aligns perfectly with my dedication to integrating mental health support into every aspect of counseling. I am also excited about the opportunity to work within Singapore’s bilingual and multicultural framework, where language and cultural competence are essential for effective communication and empathy.</w:t>
      </w:r>
    </w:p>
    <w:p>
      <w:pPr>
        <w:pStyle w:val="BodyText"/>
      </w:pPr>
      <w:r>
        <w:t xml:space="preserve">Furthermore, Singapore’s emphasis on fostering creativity and critical thinking through programs like the "Teach Less, Learn More" initiative aligns with my belief that counseling should empower students to navigate challenges with confidence. I am eager to collaborate with educators, administrators, and parents to create a supportive ecosystem where students can thrive academically and personally. The prospect of contributing to such an innovative and forward-thinking environment is both motivating and professionally fulfilling.</w:t>
      </w:r>
    </w:p>
    <w:bookmarkEnd w:id="21"/>
    <w:bookmarkStart w:id="22" w:name="why-i-am-the-right-fit-for-your-school"/>
    <w:p>
      <w:pPr>
        <w:pStyle w:val="Heading2"/>
      </w:pPr>
      <w:r>
        <w:t xml:space="preserve">Why I Am the Right Fit for Your School</w:t>
      </w:r>
    </w:p>
    <w:p>
      <w:pPr>
        <w:pStyle w:val="FirstParagraph"/>
      </w:pPr>
      <w:r>
        <w:t xml:space="preserve">Your school’s reputation for excellence in education and its dedication to nurturing well-rounded individuals make it an ideal place for me to apply my skills. I am particularly drawn to [School Name]’s focus on [specific value or program, e.g., "student-centered learning," "community engagement," or "character development"], as these align with my own approach to counseling. I have experience in designing and implementing programs that address student needs through individualized support, group workshops, and parent education sessions.</w:t>
      </w:r>
    </w:p>
    <w:p>
      <w:pPr>
        <w:pStyle w:val="BodyText"/>
      </w:pPr>
      <w:r>
        <w:t xml:space="preserve">For example, I recently led a series of workshops on resilience-building for high school students in [Previous Institution], which included interactive activities to help students manage stress and develop coping strategies. These efforts resulted in higher student engagement and improved academic performance. I am confident that similar initiatives can be adapted to benefit your students while aligning with your school’s mission.</w:t>
      </w:r>
    </w:p>
    <w:p>
      <w:pPr>
        <w:pStyle w:val="BodyText"/>
      </w:pPr>
      <w:r>
        <w:t xml:space="preserve">In addition, my ability to analyze data and assess program effectiveness will enable me to contribute meaningfully to your counseling department. I have experience using tools like the Student Growth Monitoring System (SGMS) and conducting needs assessments to identify areas for improvement. This data-driven approach ensures that our counseling programs are both impactful and responsive to student needs.</w:t>
      </w:r>
    </w:p>
    <w:bookmarkEnd w:id="22"/>
    <w:bookmarkStart w:id="23" w:name="conclusion"/>
    <w:p>
      <w:pPr>
        <w:pStyle w:val="Heading2"/>
      </w:pPr>
      <w:r>
        <w:t xml:space="preserve">Conclusion</w:t>
      </w:r>
    </w:p>
    <w:p>
      <w:pPr>
        <w:pStyle w:val="FirstParagraph"/>
      </w:pPr>
      <w:r>
        <w:t xml:space="preserve">In conclusion, I am eager to bring my expertise in school counseling, cultural sensitivity, and dedication to student well-being to [School Name] in Singapore. I am confident that my background in academic support, mental health advocacy, and program development will enable me to make a meaningful contribution to your institution. I would be honored to discuss how my skills and vision align with your goals for student success.</w:t>
      </w:r>
    </w:p>
    <w:p>
      <w:pPr>
        <w:pStyle w:val="BodyText"/>
      </w:pPr>
      <w:r>
        <w:t xml:space="preserve">Thank you for considering my application. I look forward to the opportunity to contribute to the continued excellence of [School Name] as a School Counselor in Singapore.</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Position in Singapore</dc:title>
  <dc:creator/>
  <dc:language>en</dc:language>
  <cp:keywords/>
  <dcterms:created xsi:type="dcterms:W3CDTF">2026-07-23T23:47:49Z</dcterms:created>
  <dcterms:modified xsi:type="dcterms:W3CDTF">2026-07-23T23:47:49Z</dcterms:modified>
</cp:coreProperties>
</file>

<file path=docProps/custom.xml><?xml version="1.0" encoding="utf-8"?>
<Properties xmlns="http://schemas.openxmlformats.org/officeDocument/2006/custom-properties" xmlns:vt="http://schemas.openxmlformats.org/officeDocument/2006/docPropsVTypes"/>
</file>